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p>
    <w:p>
      <w:pPr>
        <w:pStyle w:val="FirstParagraph"/>
      </w:pPr>
      <w:r>
        <w:rPr>
          <w:bCs/>
          <w:b/>
        </w:rPr>
        <w:t xml:space="preserve">Your Name</w:t>
      </w:r>
      <w:r>
        <w:br/>
      </w:r>
      <w:r>
        <w:t xml:space="preserve">1234 Research Lane</w:t>
      </w:r>
      <w:r>
        <w:br/>
      </w:r>
      <w:r>
        <w:t xml:space="preserve">Chicago, IL 60601</w:t>
      </w:r>
      <w:r>
        <w:br/>
      </w:r>
      <w:r>
        <w:t xml:space="preserve">Email: your.email@example.com | Phone: (555) 123-4567</w:t>
      </w:r>
    </w:p>
    <w:p>
      <w:pPr>
        <w:pStyle w:val="BodyText"/>
      </w:pPr>
      <w:r>
        <w:t xml:space="preserve">October 25, 2023</w:t>
      </w:r>
    </w:p>
    <w:p>
      <w:pPr>
        <w:pStyle w:val="BodyText"/>
      </w:pPr>
      <w:r>
        <w:t xml:space="preserve">Human Resources Department</w:t>
      </w:r>
      <w:r>
        <w:br/>
      </w:r>
      <w:r>
        <w:t xml:space="preserve">Chicago Institute of Biological Sciences</w:t>
      </w:r>
      <w:r>
        <w:br/>
      </w:r>
      <w:r>
        <w:t xml:space="preserve">456 Innovation Drive</w:t>
      </w:r>
      <w:r>
        <w:br/>
      </w:r>
      <w:r>
        <w:t xml:space="preserve">Chicago, IL 60601</w:t>
      </w:r>
    </w:p>
    <w:p>
      <w:pPr>
        <w:pStyle w:val="BodyText"/>
      </w:pPr>
      <w:r>
        <w:t xml:space="preserve">Dear Hiring Manager,</w:t>
      </w:r>
    </w:p>
    <w:p>
      <w:pPr>
        <w:pStyle w:val="BodyText"/>
      </w:pPr>
      <w:r>
        <w:t xml:space="preserve">I am writing to express my enthusiastic interest in the Biologist position at the Chicago Institute of Biological Sciences. As a dedicated and passionate biologist with over [X years] of experience in [specific field, e.g., environmental biology, molecular genetics, or ecological research], I am eager to contribute my expertise to advance scientific innovation in the United States, particularly within the vibrant academic and research community of Chicago. This opportunity aligns perfectly with my career goals and my commitment to addressing critical biological challenges through rigorous inquiry and collaboration.</w:t>
      </w:r>
    </w:p>
    <w:p>
      <w:pPr>
        <w:pStyle w:val="BodyText"/>
      </w:pPr>
      <w:r>
        <w:t xml:space="preserve">My academic foundation in biology began at [University Name], where I earned a [Bachelor’s/Master’s/PhD] degree in Biological Sciences. During this time, I developed a strong understanding of cellular processes, biodiversity, and ecological systems. My thesis work on [specific research topic, e.g., "the impact of urbanization on local pollinator populations"] not only honed my technical skills in laboratory and fieldwork but also deepened my appreciation for the interconnectedness of biological systems. This academic journey instilled in me a lifelong curiosity to explore the natural world and apply scientific knowledge to real-world problems.</w:t>
      </w:r>
    </w:p>
    <w:p>
      <w:pPr>
        <w:pStyle w:val="BodyText"/>
      </w:pPr>
      <w:r>
        <w:t xml:space="preserve">Following my studies, I joined [Previous Employer/Organization], where I worked as a [Job Title] and contributed to projects that focused on [specific research areas, e.g., "genetic diversity in endangered species" or "bioremediation of contaminated ecosystems"]. My role involved designing experiments, analyzing data using advanced bioinformatics tools, and collaborating with interdisciplinary teams to publish findings in peer-reviewed journals. For example, I led a study examining the effects of climate change on [specific organism or ecosystem], which was published in [Journal Name] and highlighted the importance of adaptive conservation strategies. These experiences reinforced my ability to translate complex biological concepts into actionable solutions.</w:t>
      </w:r>
    </w:p>
    <w:p>
      <w:pPr>
        <w:pStyle w:val="BodyText"/>
      </w:pPr>
      <w:r>
        <w:t xml:space="preserve">What excites me most about the Biologist position in Chicago is the opportunity to work within a city that is a hub for cutting-edge research and innovation. The United States, particularly Chicago, offers a unique environment where biology intersects with technology, public health, and environmental sustainability. Institutions like [University of Chicago, Argonne National Laboratory, or other local organizations] are at the forefront of groundbreaking work in areas such as synthetic biology, urban ecology, and biomedical engineering. I am especially drawn to the Chicago Institute of Biological Sciences’ focus on [specific department or project], as it resonates with my own research interests in [related field].</w:t>
      </w:r>
    </w:p>
    <w:p>
      <w:pPr>
        <w:pStyle w:val="BodyText"/>
      </w:pPr>
      <w:r>
        <w:t xml:space="preserve">My skills in [list specific skills, e.g., "molecular cloning," "ecological modeling," or "data visualization"] are complemented by my ability to communicate scientific findings effectively to diverse audiences. I have presented at national conferences, such as the [Conference Name], and contributed to outreach programs that engage local communities in citizen science initiatives. In Chicago, I hope to leverage these skills to collaborate with both academic and industry partners, fostering a culture of innovation while addressing pressing issues like urban biodiversity loss or public health disparities.</w:t>
      </w:r>
    </w:p>
    <w:p>
      <w:pPr>
        <w:pStyle w:val="BodyText"/>
      </w:pPr>
      <w:r>
        <w:t xml:space="preserve">As a Biologist, I am committed to upholding the highest standards of integrity and excellence in my work. The United States Chicago community values scientific rigor and interdisciplinary collaboration, which aligns with my professional ethos. I am particularly inspired by the city’s efforts to integrate biological research into urban planning, such as green infrastructure projects or initiatives to combat pollution through biotechnology. I believe my background in [specific area] and my passion for solving complex biological problems make me a strong candidate for this role.</w:t>
      </w:r>
    </w:p>
    <w:p>
      <w:pPr>
        <w:pStyle w:val="BodyText"/>
      </w:pPr>
      <w:r>
        <w:t xml:space="preserve">Thank you for considering my application. I would welcome the opportunity to discuss how my qualifications and vision align with the mission of the Chicago Institute of Biological Sciences. Please feel free to contact me at [phone number] or [email address] at your convenience. I look forward to contributing to a future where biological research continues to drive progress in the United States and beyond.</w:t>
      </w:r>
    </w:p>
    <w:p>
      <w:pPr>
        <w:pStyle w:val="BodyText"/>
      </w:pPr>
      <w:r>
        <w:t xml:space="preserve">Sincerely,</w:t>
      </w:r>
      <w:r>
        <w:br/>
      </w: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dc:title>
  <dc:creator/>
  <dc:language>en</dc:language>
  <cp:keywords/>
  <dcterms:created xsi:type="dcterms:W3CDTF">2025-12-10T17:14:19Z</dcterms:created>
  <dcterms:modified xsi:type="dcterms:W3CDTF">2025-12-10T17:14:19Z</dcterms:modified>
</cp:coreProperties>
</file>

<file path=docProps/custom.xml><?xml version="1.0" encoding="utf-8"?>
<Properties xmlns="http://schemas.openxmlformats.org/officeDocument/2006/custom-properties" xmlns:vt="http://schemas.openxmlformats.org/officeDocument/2006/docPropsVTypes"/>
</file>